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ähroboter versicherung: Schutz, Kosten &amp; Tipps</w:t>
      </w:r>
    </w:p>
    <w:p>
      <w:pPr>
        <w:pStyle w:val="BodyText"/>
      </w:pPr>
      <w:r>
        <w:t xml:space="preserve">Meta description: mähroboter versicherung verständlich erklärt: Welche Policen greifen, welche Risiken zählen, was sie kostet und wann zusätzlicher Schutz für Ihr Gerät sinnvoll ist.</w:t>
      </w:r>
    </w:p>
    <w:p>
      <w:pPr>
        <w:pStyle w:val="BodyText"/>
      </w:pPr>
      <w:r>
        <w:t xml:space="preserve">H1: Mähroboter-Versicherung: Schutz, Kosten und sinnvolle Absicherung im Überblick</w:t>
      </w:r>
    </w:p>
    <w:p>
      <w:pPr>
        <w:pStyle w:val="BodyText"/>
      </w:pPr>
      <w:r>
        <w:t xml:space="preserve">Introduction</w:t>
      </w:r>
    </w:p>
    <w:p>
      <w:pPr>
        <w:pStyle w:val="BodyText"/>
      </w:pPr>
      <w:r>
        <w:t xml:space="preserve">Ein Mähroboter ist bequem, spart Zeit und sorgt für einen gepflegten Rasen. Gleichzeitig steht er oft unbeaufsichtigt im Garten, fährt bei wechselndem Wetter und kann mehrere hundert bis mehrere tausend Euro kosten. Da stellt sich schnell die Frage: Reicht die bestehende Versicherung aus oder braucht es eine zusätzliche Absicherung?</w:t>
      </w:r>
    </w:p>
    <w:p>
      <w:pPr>
        <w:pStyle w:val="BodyText"/>
      </w:pPr>
      <w:r>
        <w:t xml:space="preserve">In diesem Ratgeber erfahren Sie, welche Versicherungen einen Mähroboter abdecken können, welche Risiken besonders wichtig sind und worauf Sie beim Vergleich achten sollten. So können Sie einschätzen, ob eine separate Mähroboter-Versicherung für Ihre Situation sinnvoll ist.</w:t>
      </w:r>
    </w:p>
    <w:p>
      <w:pPr>
        <w:pStyle w:val="BodyText"/>
      </w:pPr>
      <w:r>
        <w:t xml:space="preserve">H2: Braucht man für einen Mähroboter überhaupt eine Versicherung?</w:t>
      </w:r>
    </w:p>
    <w:p>
      <w:pPr>
        <w:pStyle w:val="BodyText"/>
      </w:pPr>
      <w:r>
        <w:t xml:space="preserve">Ob man für einen Mähroboter eine eigene Versicherung braucht, hängt vor allem vom Wert des Geräts, vom Standort und von den vorhandenen Policen ab. Ein günstiges Einsteigermodell im abgeschlossenen Garten ist anders zu bewerten als ein hochwertiger Mähroboter auf einem offen zugänglichen Grundstück.</w:t>
      </w:r>
    </w:p>
    <w:p>
      <w:pPr>
        <w:pStyle w:val="BodyText"/>
      </w:pPr>
      <w:r>
        <w:t xml:space="preserve">Grundsätzlich besteht keine allgemeine Pflicht, einen Mähroboter zu versichern. Trotzdem kann Versicherungsschutz sinnvoll sein, weil die Geräte draußen arbeiten und damit anderen Risiken ausgesetzt sind als viele Haushaltsgeräte. Besonders Diebstahl, Vandalismus, Unwetterschäden oder selbst verursachte Schäden können teuer werden.</w:t>
      </w:r>
    </w:p>
    <w:p>
      <w:pPr>
        <w:pStyle w:val="BodyText"/>
      </w:pPr>
      <w:r>
        <w:t xml:space="preserve">Wichtig ist: Viele Verbraucher gehen davon aus, dass der Mähroboter automatisch über die Hausratversicherung abgesichert ist. Das stimmt aber nicht immer. Entscheidend sind die Bedingungen des jeweiligen Vertrags. Manche Tarife schließen Gartengeräte im Außenbereich ein, andere nur eingeschränkt oder gar nicht.</w:t>
      </w:r>
    </w:p>
    <w:p>
      <w:pPr>
        <w:pStyle w:val="BodyText"/>
      </w:pPr>
      <w:r>
        <w:t xml:space="preserve">H2: Welche Versicherungen können einen Mähroboter abdecken?</w:t>
      </w:r>
    </w:p>
    <w:p>
      <w:pPr>
        <w:pStyle w:val="BodyText"/>
      </w:pPr>
      <w:r>
        <w:t xml:space="preserve">Für Mähroboter kommen mehrere Versicherungsarten infrage. Sie unterscheiden sich deutlich darin, welche Schäden sie übernehmen. Deshalb lohnt sich ein genauer Blick auf bestehende Verträge, bevor Sie eine neue Police abschließen.</w:t>
      </w:r>
    </w:p>
    <w:p>
      <w:pPr>
        <w:pStyle w:val="BodyText"/>
      </w:pPr>
      <w:r>
        <w:t xml:space="preserve">H3: Hausratversicherung für Diebstahl und Schäden am Gerät</w:t>
      </w:r>
    </w:p>
    <w:p>
      <w:pPr>
        <w:pStyle w:val="BodyText"/>
      </w:pPr>
      <w:r>
        <w:t xml:space="preserve">Die Hausratversicherung kann den Mähroboter absichern, wenn er als Teil des Hausrats oder als Gartengerät mitversichert ist. Das betrifft häufig Schäden durch bestimmte Gefahren wie Feuer, Leitungswasser, Sturm, Hagel oder Einbruchdiebstahl. Bei Diebstahl im Garten wird es jedoch komplizierter.</w:t>
      </w:r>
    </w:p>
    <w:p>
      <w:pPr>
        <w:pStyle w:val="BodyText"/>
      </w:pPr>
      <w:r>
        <w:t xml:space="preserve">Viele Hausratversicherungen leisten nur, wenn der Diebstahl aus einem abgeschlossenen Raum erfolgt, etwa aus Garage, Keller oder Gartenhaus. Steht der Mähroboter frei auf dem Grundstück oder in der Ladestation, kann der Schutz fehlen. Einige moderne Tarife bieten Zusatzbausteine für einfachen Diebstahl aus dem Garten. Hier sollten Sie genau prüfen, ob Mähroboter ausdrücklich eingeschlossen sind.</w:t>
      </w:r>
    </w:p>
    <w:p>
      <w:pPr>
        <w:pStyle w:val="BodyText"/>
      </w:pPr>
      <w:r>
        <w:t xml:space="preserve">H3: Privathaftpflicht bei Schäden an Dritten</w:t>
      </w:r>
    </w:p>
    <w:p>
      <w:pPr>
        <w:pStyle w:val="BodyText"/>
      </w:pPr>
      <w:r>
        <w:t xml:space="preserve">Die Privathaftpflichtversicherung ist wichtig, wenn der Mähroboter Schäden bei anderen verursacht. Denkbar sind zum Beispiel beschädigte Gegenstände auf einem Nachbargrundstück oder Verletzungen, wenn jemand mit dem Gerät in Kontakt kommt. Auch wenn solche Fälle selten sind, können sie teuer werden.</w:t>
      </w:r>
    </w:p>
    <w:p>
      <w:pPr>
        <w:pStyle w:val="BodyText"/>
      </w:pPr>
      <w:r>
        <w:t xml:space="preserve">Ob die Privathaftpflicht greift, hängt von den Vertragsbedingungen ab. Viele Tarife decken Schäden durch den privaten Gebrauch von Gartengeräten ab. Dennoch sollten Sie nachsehen, ob automatische oder motorisierte Geräte eingeschlossen sind. Besonders bei größeren Grundstücken, gemeinsam genutzten Flächen oder Grundstücksgrenzen ohne klare Abtrennung ist dieser Punkt relevant.</w:t>
      </w:r>
    </w:p>
    <w:p>
      <w:pPr>
        <w:pStyle w:val="BodyText"/>
      </w:pPr>
      <w:r>
        <w:t xml:space="preserve">H3: Spezielle Mähroboter- oder Elektronikversicherung</w:t>
      </w:r>
    </w:p>
    <w:p>
      <w:pPr>
        <w:pStyle w:val="BodyText"/>
      </w:pPr>
      <w:r>
        <w:t xml:space="preserve">Eine spezielle Mähroboter-Versicherung oder Elektronikversicherung kann breiteren Schutz bieten als Hausrat- und Haftpflichtpolicen. Sie richtet sich häufig direkt auf Schäden am Gerät. Abgedeckt sein können je nach Tarif Diebstahl, Bedienfehler, Sturz, Kurzschluss, Feuchtigkeit oder Vandalismus.</w:t>
      </w:r>
    </w:p>
    <w:p>
      <w:pPr>
        <w:pStyle w:val="BodyText"/>
      </w:pPr>
      <w:r>
        <w:t xml:space="preserve">Solche Policen sind vor allem für neue und teure Geräte interessant. Allerdings gibt es Unterschiede bei Laufzeit, Selbstbeteiligung, Zeitwertentschädigung und Ausschlüssen. Ein günstiger Beitrag ist nur dann attraktiv, wenn die wichtigen Risiken wirklich enthalten sind.</w:t>
      </w:r>
    </w:p>
    <w:p>
      <w:pPr>
        <w:pStyle w:val="BodyText"/>
      </w:pPr>
      <w:r>
        <w:t xml:space="preserve">H2: Welche Risiken sind besonders wichtig?</w:t>
      </w:r>
    </w:p>
    <w:p>
      <w:pPr>
        <w:pStyle w:val="BodyText"/>
      </w:pPr>
      <w:r>
        <w:t xml:space="preserve">Mähroboter arbeiten selbstständig und stehen oft über lange Zeit draußen. Dadurch entstehen typische Risiken, die bei der Wahl des Versicherungsschutzes im Mittelpunkt stehen sollten.</w:t>
      </w:r>
    </w:p>
    <w:p>
      <w:pPr>
        <w:pStyle w:val="BodyText"/>
      </w:pPr>
      <w:r>
        <w:t xml:space="preserve">H3: Diebstahl auf dem Grundstück</w:t>
      </w:r>
    </w:p>
    <w:p>
      <w:pPr>
        <w:pStyle w:val="BodyText"/>
      </w:pPr>
      <w:r>
        <w:t xml:space="preserve">Diebstahl ist eines der häufigsten Themen bei der Absicherung eines Mähroboters. Das Gerät fährt sichtbar im Garten, und die Ladestation ist oft leicht zu erkennen. Zwar besitzen viele Modelle PIN-Sperren, Alarmfunktionen oder GPS-Ortung. Diese Maßnahmen verhindern einen Diebstahl aber nicht immer.</w:t>
      </w:r>
    </w:p>
    <w:p>
      <w:pPr>
        <w:pStyle w:val="BodyText"/>
      </w:pPr>
      <w:r>
        <w:t xml:space="preserve">Versicherungstechnisch ist entscheidend, ob der Diebstahl aus einem gesicherten Bereich erfolgt oder ob das Gerät einfach aus dem Garten entwendet wurde. Gerade dieser „einfache Diebstahl“ ist in vielen Standardverträgen nicht automatisch enthalten.</w:t>
      </w:r>
    </w:p>
    <w:p>
      <w:pPr>
        <w:pStyle w:val="BodyText"/>
      </w:pPr>
      <w:r>
        <w:t xml:space="preserve">H3: Vandalismus, Sturm, Hagel und Blitzschlag</w:t>
      </w:r>
    </w:p>
    <w:p>
      <w:pPr>
        <w:pStyle w:val="BodyText"/>
      </w:pPr>
      <w:r>
        <w:t xml:space="preserve">Auch Schäden durch äußere Einwirkungen können relevant sein. Wird ein Mähroboter mutwillig beschädigt, etwa auf einem frei zugänglichen Grundstück, kann Vandalismus zum Problem werden. Ebenso können Sturm, Hagel oder Blitzschlag Elektronik und Gehäuse beschädigen.</w:t>
      </w:r>
    </w:p>
    <w:p>
      <w:pPr>
        <w:pStyle w:val="BodyText"/>
      </w:pPr>
      <w:r>
        <w:t xml:space="preserve">Bei Unwetterschäden sollte man prüfen, ob das Gerät während des Betriebs im Außenbereich versichert ist. Manche Bedingungen machen Unterschiede zwischen gelagerten Gegenständen und aktiv genutzten Geräten im Freien.</w:t>
      </w:r>
    </w:p>
    <w:p>
      <w:pPr>
        <w:pStyle w:val="BodyText"/>
      </w:pPr>
      <w:r>
        <w:t xml:space="preserve">H3: Bedienfehler, Sturz- und Unfallschäden</w:t>
      </w:r>
    </w:p>
    <w:p>
      <w:pPr>
        <w:pStyle w:val="BodyText"/>
      </w:pPr>
      <w:r>
        <w:t xml:space="preserve">Nicht alle Schäden kommen von außen. Ein Mähroboter kann auch durch falsche Einrichtung, ungeeignetes Gelände oder Hindernisse beschädigt werden. Beispiele sind Stürze an Böschungen, Wasserschäden durch falsche Reinigung oder Defekte nach einem Zusammenstoß.</w:t>
      </w:r>
    </w:p>
    <w:p>
      <w:pPr>
        <w:pStyle w:val="BodyText"/>
      </w:pPr>
      <w:r>
        <w:t xml:space="preserve">Solche Schäden sind in klassischen Hausratverträgen oft nicht versichert. Spezielle Elektronik- oder Geräteschutzversicherungen können hier mehr leisten, sofern Bedienfehler und Unfallschäden ausdrücklich eingeschlossen sind.</w:t>
      </w:r>
    </w:p>
    <w:p>
      <w:pPr>
        <w:pStyle w:val="BodyText"/>
      </w:pPr>
      <w:r>
        <w:t xml:space="preserve">H2: Was kostet eine Mähroboter-Versicherung?</w:t>
      </w:r>
    </w:p>
    <w:p>
      <w:pPr>
        <w:pStyle w:val="BodyText"/>
      </w:pPr>
      <w:r>
        <w:t xml:space="preserve">Die Kosten einer Mähroboter-Versicherung variieren stark. Sie hängen vom Gerätewert, vom gewünschten Schutz und vom Versicherer ab. Bei separaten Policen sind jährliche Beiträge möglich, die im Verhältnis zum Kaufpreis bewertet werden sollten.</w:t>
      </w:r>
    </w:p>
    <w:p>
      <w:pPr>
        <w:pStyle w:val="BodyText"/>
      </w:pPr>
      <w:r>
        <w:t xml:space="preserve">H3: Einfluss von Gerätewert, Alter und Leistungsumfang</w:t>
      </w:r>
    </w:p>
    <w:p>
      <w:pPr>
        <w:pStyle w:val="BodyText"/>
      </w:pPr>
      <w:r>
        <w:t xml:space="preserve">Je teurer der Mähroboter ist, desto höher kann der Beitrag ausfallen. Ein Modell für 500 Euro braucht meist keinen so umfassenden Schutz wie ein Gerät für 2.500 Euro. Auch das Alter spielt eine Rolle. Für ältere Geräte ist eine teure Zusatzversicherung oft weniger attraktiv, weil im Schadenfall möglicherweise nur der Zeitwert ersetzt wird.</w:t>
      </w:r>
    </w:p>
    <w:p>
      <w:pPr>
        <w:pStyle w:val="BodyText"/>
      </w:pPr>
      <w:r>
        <w:t xml:space="preserve">Achten Sie besonders auf folgende Punkte:</w:t>
      </w:r>
    </w:p>
    <w:p>
      <w:pPr>
        <w:numPr>
          <w:ilvl w:val="0"/>
          <w:numId w:val="1001"/>
        </w:numPr>
        <w:pStyle w:val="Compact"/>
      </w:pPr>
      <w:r>
        <w:t xml:space="preserve">Wird der Neuwert oder nur der Zeitwert ersetzt?</w:t>
      </w:r>
    </w:p>
    <w:p>
      <w:pPr>
        <w:numPr>
          <w:ilvl w:val="0"/>
          <w:numId w:val="1001"/>
        </w:numPr>
        <w:pStyle w:val="Compact"/>
      </w:pPr>
      <w:r>
        <w:t xml:space="preserve">Gilt der Schutz auch während des Betriebs im Garten?</w:t>
      </w:r>
    </w:p>
    <w:p>
      <w:pPr>
        <w:numPr>
          <w:ilvl w:val="0"/>
          <w:numId w:val="1001"/>
        </w:numPr>
        <w:pStyle w:val="Compact"/>
      </w:pPr>
      <w:r>
        <w:t xml:space="preserve">Sind Diebstahl, Vandalismus und Bedienfehler enthalten?</w:t>
      </w:r>
    </w:p>
    <w:p>
      <w:pPr>
        <w:numPr>
          <w:ilvl w:val="0"/>
          <w:numId w:val="1001"/>
        </w:numPr>
        <w:pStyle w:val="Compact"/>
      </w:pPr>
      <w:r>
        <w:t xml:space="preserve">Gibt es Altersgrenzen für das Gerät?</w:t>
      </w:r>
    </w:p>
    <w:p>
      <w:pPr>
        <w:numPr>
          <w:ilvl w:val="0"/>
          <w:numId w:val="1001"/>
        </w:numPr>
        <w:pStyle w:val="Compact"/>
      </w:pPr>
      <w:r>
        <w:t xml:space="preserve">Ist Zubehör wie Ladestation oder Begrenzungskabel mitversichert?</w:t>
      </w:r>
    </w:p>
    <w:p>
      <w:pPr>
        <w:pStyle w:val="FirstParagraph"/>
      </w:pPr>
      <w:r>
        <w:t xml:space="preserve">H3: Selbstbeteiligung und Zusatzbausteine</w:t>
      </w:r>
    </w:p>
    <w:p>
      <w:pPr>
        <w:pStyle w:val="BodyText"/>
      </w:pPr>
      <w:r>
        <w:t xml:space="preserve">Eine Selbstbeteiligung senkt häufig den Beitrag, reduziert aber die Erstattung im Schadenfall. Bei kleineren Reparaturen kann das dazu führen, dass sich die Meldung kaum lohnt. Zusatzbausteine wie Diebstahlschutz im Außenbereich oder erweiterte Elektronikdeckung erhöhen den Preis, können aber wichtige Lücken schließen.</w:t>
      </w:r>
    </w:p>
    <w:p>
      <w:pPr>
        <w:pStyle w:val="BodyText"/>
      </w:pPr>
      <w:r>
        <w:t xml:space="preserve">Entscheidend ist nicht der niedrigste Beitrag, sondern das Verhältnis von Kosten und Nutzen. Eine Police für ein günstiges Gerät kann über mehrere Jahre teurer werden als eine mögliche Reparatur. Bei hochwertigen Modellen sieht die Rechnung anders aus.</w:t>
      </w:r>
    </w:p>
    <w:p>
      <w:pPr>
        <w:pStyle w:val="BodyText"/>
      </w:pPr>
      <w:r>
        <w:t xml:space="preserve">H2: Wann lohnt sich eine separate Mähroboter-Versicherung?</w:t>
      </w:r>
    </w:p>
    <w:p>
      <w:pPr>
        <w:pStyle w:val="BodyText"/>
      </w:pPr>
      <w:r>
        <w:t xml:space="preserve">Eine separate Versicherung lohnt sich nicht für jeden. Sie ist vor allem dann interessant, wenn das finanzielle Risiko hoch ist oder bestehende Verträge wichtige Schäden nicht abdecken.</w:t>
      </w:r>
    </w:p>
    <w:p>
      <w:pPr>
        <w:pStyle w:val="BodyText"/>
      </w:pPr>
      <w:r>
        <w:t xml:space="preserve">H3: Hochwertige oder neue Geräte</w:t>
      </w:r>
    </w:p>
    <w:p>
      <w:pPr>
        <w:pStyle w:val="BodyText"/>
      </w:pPr>
      <w:r>
        <w:t xml:space="preserve">Bei neuen und teuren Mährobotern kann eine Zusatzversicherung sinnvoll sein. Der mögliche Verlust ist hoch, und Reparaturen an Sensoren, Akku, Motor oder Elektronik können teuer werden. Besonders in den ersten Jahren ist der Wert des Geräts noch relativ hoch.</w:t>
      </w:r>
    </w:p>
    <w:p>
      <w:pPr>
        <w:pStyle w:val="BodyText"/>
      </w:pPr>
      <w:r>
        <w:t xml:space="preserve">Prüfen Sie dennoch, ob Garantie, Gewährleistung und Versicherung unterschiedliche Bereiche abdecken. Herstellergarantien greifen meist bei bestimmten technischen Defekten, nicht aber bei Diebstahl oder selbst verursachten Schäden.</w:t>
      </w:r>
    </w:p>
    <w:p>
      <w:pPr>
        <w:pStyle w:val="BodyText"/>
      </w:pPr>
      <w:r>
        <w:t xml:space="preserve">H3: Offen zugängliche Gärten</w:t>
      </w:r>
    </w:p>
    <w:p>
      <w:pPr>
        <w:pStyle w:val="BodyText"/>
      </w:pPr>
      <w:r>
        <w:t xml:space="preserve">Ist Ihr Garten von der Straße aus erreichbar oder nur niedrig eingezäunt, steigt das Diebstahlrisiko. Auch Grundstücke in Ferienhäusern, Kleingärten oder wenig einsehbaren Bereichen können stärker gefährdet sein.</w:t>
      </w:r>
    </w:p>
    <w:p>
      <w:pPr>
        <w:pStyle w:val="BodyText"/>
      </w:pPr>
      <w:r>
        <w:t xml:space="preserve">In solchen Fällen ist ein Tarif interessant, der einfachen Diebstahl aus dem Garten ausdrücklich einschließt. Ohne diese Klausel kann der Schutz im entscheidenden Moment fehlen.</w:t>
      </w:r>
    </w:p>
    <w:p>
      <w:pPr>
        <w:pStyle w:val="BodyText"/>
      </w:pPr>
      <w:r>
        <w:t xml:space="preserve">H3: Lücken in bestehenden Versicherungen</w:t>
      </w:r>
    </w:p>
    <w:p>
      <w:pPr>
        <w:pStyle w:val="BodyText"/>
      </w:pPr>
      <w:r>
        <w:t xml:space="preserve">Eine separate Police kann sinnvoll sein, wenn Hausrat- oder Haftpflichtversicherung den Mähroboter nur teilweise absichern. Typische Lücken betreffen Diebstahl im Freien, Bedienfehler, Vandalismus oder Schäden am Gerät selbst.</w:t>
      </w:r>
    </w:p>
    <w:p>
      <w:pPr>
        <w:pStyle w:val="BodyText"/>
      </w:pPr>
      <w:r>
        <w:t xml:space="preserve">Bevor Sie neu abschließen, sollten Sie beim Versicherer nachfragen. Manchmal reicht ein Zusatzbaustein in der bestehenden Hausratversicherung aus. Das kann günstiger und einfacher sein als eine separate Lösung.</w:t>
      </w:r>
    </w:p>
    <w:p>
      <w:pPr>
        <w:pStyle w:val="BodyText"/>
      </w:pPr>
      <w:r>
        <w:t xml:space="preserve">H2: So wählen Sie den passenden Versicherungsschutz aus</w:t>
      </w:r>
    </w:p>
    <w:p>
      <w:pPr>
        <w:pStyle w:val="BodyText"/>
      </w:pPr>
      <w:r>
        <w:t xml:space="preserve">Der richtige Versicherungsschutz ergibt sich aus Ihrem Gerät, Ihrem Grundstück und Ihren bestehenden Policen. Ein kurzer Vergleich spart Geld und verhindert böse Überraschungen im Schadenfall.</w:t>
      </w:r>
    </w:p>
    <w:p>
      <w:pPr>
        <w:pStyle w:val="BodyText"/>
      </w:pPr>
      <w:r>
        <w:t xml:space="preserve">H3: Bestehende Policen prüfen</w:t>
      </w:r>
    </w:p>
    <w:p>
      <w:pPr>
        <w:pStyle w:val="BodyText"/>
      </w:pPr>
      <w:r>
        <w:t xml:space="preserve">Starten Sie mit Ihrer Hausrat- und Privathaftpflichtversicherung. Lesen Sie die Bedingungen oder fragen Sie schriftlich nach, ob Mähroboter versichert sind. Wichtig ist eine klare Aussage, nicht nur eine allgemeine Einschätzung.</w:t>
      </w:r>
    </w:p>
    <w:p>
      <w:pPr>
        <w:pStyle w:val="BodyText"/>
      </w:pPr>
      <w:r>
        <w:t xml:space="preserve">Klären Sie insbesondere:</w:t>
      </w:r>
    </w:p>
    <w:p>
      <w:pPr>
        <w:numPr>
          <w:ilvl w:val="0"/>
          <w:numId w:val="1002"/>
        </w:numPr>
        <w:pStyle w:val="Compact"/>
      </w:pPr>
      <w:r>
        <w:t xml:space="preserve">Ist der Mähroboter im Garten versichert?</w:t>
      </w:r>
    </w:p>
    <w:p>
      <w:pPr>
        <w:numPr>
          <w:ilvl w:val="0"/>
          <w:numId w:val="1002"/>
        </w:numPr>
        <w:pStyle w:val="Compact"/>
      </w:pPr>
      <w:r>
        <w:t xml:space="preserve">Gilt Schutz gegen einfachen Diebstahl?</w:t>
      </w:r>
    </w:p>
    <w:p>
      <w:pPr>
        <w:numPr>
          <w:ilvl w:val="0"/>
          <w:numId w:val="1002"/>
        </w:numPr>
        <w:pStyle w:val="Compact"/>
      </w:pPr>
      <w:r>
        <w:t xml:space="preserve">Sind Ladestation und Zubehör eingeschlossen?</w:t>
      </w:r>
    </w:p>
    <w:p>
      <w:pPr>
        <w:numPr>
          <w:ilvl w:val="0"/>
          <w:numId w:val="1002"/>
        </w:numPr>
        <w:pStyle w:val="Compact"/>
      </w:pPr>
      <w:r>
        <w:t xml:space="preserve">Deckt die Haftpflicht Schäden durch den Mähroboter an Dritten?</w:t>
      </w:r>
    </w:p>
    <w:p>
      <w:pPr>
        <w:numPr>
          <w:ilvl w:val="0"/>
          <w:numId w:val="1002"/>
        </w:numPr>
        <w:pStyle w:val="Compact"/>
      </w:pPr>
      <w:r>
        <w:t xml:space="preserve">Welche Entschädigungsgrenzen gelten?</w:t>
      </w:r>
    </w:p>
    <w:p>
      <w:pPr>
        <w:pStyle w:val="FirstParagraph"/>
      </w:pPr>
      <w:r>
        <w:t xml:space="preserve">H3: Versicherte Gefahren und Ausschlüsse vergleichen</w:t>
      </w:r>
    </w:p>
    <w:p>
      <w:pPr>
        <w:pStyle w:val="BodyText"/>
      </w:pPr>
      <w:r>
        <w:t xml:space="preserve">Vergleichen Sie nicht nur den Preis, sondern die versicherten Gefahren. Manche Tarife klingen umfassend, schließen aber genau die Risiken aus, die für Mähroboter wichtig sind. Dazu zählen Feuchtigkeit, Verschleiß, unsachgemäße Nutzung oder unbeaufsichtigter Betrieb.</w:t>
      </w:r>
    </w:p>
    <w:p>
      <w:pPr>
        <w:pStyle w:val="BodyText"/>
      </w:pPr>
      <w:r>
        <w:t xml:space="preserve">Ausschlüsse sind besonders wichtig. Wenn ein Tarif Schäden durch normalen Betrieb im Freien stark einschränkt, passt er möglicherweise nicht zu einem Gerät, das genau dafür gebaut wurde.</w:t>
      </w:r>
    </w:p>
    <w:p>
      <w:pPr>
        <w:pStyle w:val="BodyText"/>
      </w:pPr>
      <w:r>
        <w:t xml:space="preserve">H3: Preis, Gerätewert und Laufzeit abwägen</w:t>
      </w:r>
    </w:p>
    <w:p>
      <w:pPr>
        <w:pStyle w:val="BodyText"/>
      </w:pPr>
      <w:r>
        <w:t xml:space="preserve">Setzen Sie den Jahresbeitrag ins Verhältnis zum aktuellen Gerätewert. Eine Versicherung sollte nicht über die Laufzeit unverhältnismäßig teuer werden. Achten Sie außerdem auf Kündigungsfristen und darauf, ob sich der Schutz mit zunehmendem Gerätealter verändert.</w:t>
      </w:r>
    </w:p>
    <w:p>
      <w:pPr>
        <w:pStyle w:val="BodyText"/>
      </w:pPr>
      <w:r>
        <w:t xml:space="preserve">Für teure Geräte kann ein umfassender Schutz sinnvoll sein. Für ältere oder günstige Mähroboter reicht oft ein guter Diebstahl- und Haftpflichtschutz über bestehende Policen.</w:t>
      </w:r>
    </w:p>
    <w:p>
      <w:pPr>
        <w:pStyle w:val="BodyText"/>
      </w:pPr>
      <w:r>
        <w:t xml:space="preserve">H2: Was tun im Schadenfall?</w:t>
      </w:r>
    </w:p>
    <w:p>
      <w:pPr>
        <w:pStyle w:val="BodyText"/>
      </w:pPr>
      <w:r>
        <w:t xml:space="preserve">Im Schadenfall zählt eine schnelle und saubere Vorgehensweise. Je besser Sie den Vorfall dokumentieren, desto einfacher kann die Versicherung prüfen und regulieren.</w:t>
      </w:r>
    </w:p>
    <w:p>
      <w:pPr>
        <w:pStyle w:val="BodyText"/>
      </w:pPr>
      <w:r>
        <w:t xml:space="preserve">H3: Schaden dokumentieren</w:t>
      </w:r>
    </w:p>
    <w:p>
      <w:pPr>
        <w:pStyle w:val="BodyText"/>
      </w:pPr>
      <w:r>
        <w:t xml:space="preserve">Machen Sie Fotos vom beschädigten Gerät, vom Standort und von möglichen Spuren. Bei Diebstahl sollten Sie die Ladestation, den Gartenbereich und eventuelle Beschädigungen an Zaun, Tor oder Gartenhaus festhalten.</w:t>
      </w:r>
    </w:p>
    <w:p>
      <w:pPr>
        <w:pStyle w:val="BodyText"/>
      </w:pPr>
      <w:r>
        <w:t xml:space="preserve">Notieren Sie außerdem Datum, Uhrzeit und den vermuteten Ablauf. Bei technischen Schäden können Fehlermeldungen, App-Protokolle oder GPS-Daten hilfreich sein.</w:t>
      </w:r>
    </w:p>
    <w:p>
      <w:pPr>
        <w:pStyle w:val="BodyText"/>
      </w:pPr>
      <w:r>
        <w:t xml:space="preserve">H3: Versicherung schnell informieren</w:t>
      </w:r>
    </w:p>
    <w:p>
      <w:pPr>
        <w:pStyle w:val="BodyText"/>
      </w:pPr>
      <w:r>
        <w:t xml:space="preserve">Melden Sie den Schaden zeitnah bei der zuständigen Versicherung. Viele Versicherer setzen Fristen für die Schadenmeldung. Bei Diebstahl ist in der Regel auch eine Anzeige bei der Polizei erforderlich, damit die Versicherung den Fall bearbeiten kann.</w:t>
      </w:r>
    </w:p>
    <w:p>
      <w:pPr>
        <w:pStyle w:val="BodyText"/>
      </w:pPr>
      <w:r>
        <w:t xml:space="preserve">Verändern oder entsorgen Sie beschädigte Teile nicht vorschnell. Warten Sie, bis die Versicherung weitere Anweisungen gibt oder eine Prüfung ermöglicht.</w:t>
      </w:r>
    </w:p>
    <w:p>
      <w:pPr>
        <w:pStyle w:val="BodyText"/>
      </w:pPr>
      <w:r>
        <w:t xml:space="preserve">H3: Kaufbelege und Gerätenachweise bereithalten</w:t>
      </w:r>
    </w:p>
    <w:p>
      <w:pPr>
        <w:pStyle w:val="BodyText"/>
      </w:pPr>
      <w:r>
        <w:t xml:space="preserve">Halten Sie Rechnung, Seriennummer, Modellbezeichnung und Fotos des Geräts bereit. Auch Nachweise über Zubehör, Wartung oder installierte Sicherheitsfunktionen können nützlich sein.</w:t>
      </w:r>
    </w:p>
    <w:p>
      <w:pPr>
        <w:pStyle w:val="BodyText"/>
      </w:pPr>
      <w:r>
        <w:t xml:space="preserve">Je vollständiger Ihre Unterlagen sind, desto leichter lässt sich der Wert des Mähroboters nachweisen. Das beschleunigt die Bearbeitung und reduziert Rückfragen.</w:t>
      </w:r>
    </w:p>
    <w:p>
      <w:pPr>
        <w:pStyle w:val="BodyText"/>
      </w:pPr>
      <w:r>
        <w:t xml:space="preserve">H2: Conclusion</w:t>
      </w:r>
    </w:p>
    <w:p>
      <w:pPr>
        <w:pStyle w:val="BodyText"/>
      </w:pPr>
      <w:r>
        <w:t xml:space="preserve">Eine Mähroboter-Versicherung ist nicht automatisch notwendig, kann aber sehr sinnvoll sein. Entscheidend sind Gerätewert, Standort, Diebstahlrisiko und bestehender Versicherungsschutz. Prüfen Sie zuerst Hausrat- und Privathaftpflichtversicherung. Achten Sie dabei besonders auf einfachen Diebstahl im Garten, Schäden am Gerät und Haftpflichtfälle. Eine separate Police lohnt sich vor allem bei neuen, hochwertigen Geräten oder offen zugänglichen Grundstücken. Wer Bedingungen vergleicht und Ausschlüsse kennt, schützt sich gezielt vor teuren Überraschungen.</w:t>
      </w:r>
    </w:p>
    <w:p>
      <w:pPr>
        <w:pStyle w:val="BodyText"/>
      </w:pPr>
      <w:r>
        <w:t xml:space="preserve">H2: FAQs</w:t>
      </w:r>
    </w:p>
    <w:p>
      <w:pPr>
        <w:pStyle w:val="BodyText"/>
      </w:pPr>
      <w:r>
        <w:t xml:space="preserve">H3: Ist ein Mähroboter in der Hausratversicherung versichert?</w:t>
      </w:r>
    </w:p>
    <w:p>
      <w:pPr>
        <w:pStyle w:val="BodyText"/>
      </w:pPr>
      <w:r>
        <w:t xml:space="preserve">Ein Mähroboter kann in der Hausratversicherung versichert sein, muss es aber nicht. Entscheidend sind die Vertragsbedingungen. Oft ist Schutz bei Einbruchdiebstahl oder bestimmten Unwetterschäden möglich. Einfacher Diebstahl aus dem Garten ist jedoch häufig nur mit Zusatzbaustein oder in besseren Tarifen enthalten.</w:t>
      </w:r>
    </w:p>
    <w:p>
      <w:pPr>
        <w:pStyle w:val="BodyText"/>
      </w:pPr>
      <w:r>
        <w:t xml:space="preserve">H3: Kann man einen Mähroboter versichern?</w:t>
      </w:r>
    </w:p>
    <w:p>
      <w:pPr>
        <w:pStyle w:val="BodyText"/>
      </w:pPr>
      <w:r>
        <w:t xml:space="preserve">Ja, man kann einen Mähroboter versichern. Möglich sind Schutz über die Hausratversicherung, die Privathaftpflicht für Schäden an Dritten oder eine spezielle Geräte- beziehungsweise Elektronikversicherung. Welche Lösung passt, hängt vom Wert des Mähroboters, vom Standort und von den gewünschten Leistungen ab.</w:t>
      </w:r>
    </w:p>
    <w:p>
      <w:pPr>
        <w:pStyle w:val="BodyText"/>
      </w:pPr>
      <w:r>
        <w:t xml:space="preserve">H3: Ist eine Versicherung für einen Rasenmäher notwendig?</w:t>
      </w:r>
    </w:p>
    <w:p>
      <w:pPr>
        <w:pStyle w:val="BodyText"/>
      </w:pPr>
      <w:r>
        <w:t xml:space="preserve">Eine Versicherung für einen Rasenmäher ist nicht grundsätzlich notwendig. Bei einfachen Geräten ist das finanzielle Risiko oft überschaubar. Bei teuren Mährobotern kann Absicherung aber sinnvoll sein, besonders gegen Diebstahl, Vandalismus und Schäden an Dritten. Prüfen Sie zuerst, was bestehende Versicherungen bereits abdec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33:06Z</dcterms:created>
  <dcterms:modified xsi:type="dcterms:W3CDTF">2026-05-20T18:33:06Z</dcterms:modified>
</cp:coreProperties>
</file>

<file path=docProps/custom.xml><?xml version="1.0" encoding="utf-8"?>
<Properties xmlns="http://schemas.openxmlformats.org/officeDocument/2006/custom-properties" xmlns:vt="http://schemas.openxmlformats.org/officeDocument/2006/docPropsVTypes"/>
</file>